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Xa5d1d2df572b72c54072844eadad5ce843dd30c"/>
    <w:p>
      <w:pPr>
        <w:pStyle w:val="Heading1"/>
      </w:pPr>
      <w:r>
        <w:t xml:space="preserve">Cover Letter for Medical Researcher Position in Switzerland Zurich</w:t>
      </w:r>
    </w:p>
    <w:p>
      <w:pPr>
        <w:pStyle w:val="FirstParagraph"/>
      </w:pPr>
      <w:r>
        <w:t xml:space="preserve">Dear [Hiring Manager's Name],</w:t>
      </w:r>
    </w:p>
    <w:p>
      <w:pPr>
        <w:pStyle w:val="BodyText"/>
      </w:pPr>
      <w:r>
        <w:t xml:space="preserve">I am writing to express my enthusiastic interest in the Medical Researcher position at [Institution/Organization Name] in Switzerland Zurich. As a dedicated and accomplished professional with a passion for advancing medical science, I am eager to contribute my expertise, research acumen, and commitment to innovation within one of Europe’s most dynamic hubs for healthcare and scientific discovery. Zurich, with its world-class institutions like the University of Zurich, ETH Zurich, and renowned hospitals such as the University Hospital Zurich (USZ), offers an unparalleled environment for medical researchers. I am particularly drawn to this opportunity because it aligns perfectly with my career goals and my desire to work in a city that values excellence, collaboration, and cutting-edge research.</w:t>
      </w:r>
    </w:p>
    <w:p>
      <w:pPr>
        <w:pStyle w:val="BodyText"/>
      </w:pPr>
      <w:r>
        <w:t xml:space="preserve">Throughout my academic and professional journey, I have focused on [specific area of medical research, e.g., "oncology," "neuroscience," or "genomic medicine"], driven by a deep curiosity to unravel complex biological mechanisms and translate findings into tangible patient outcomes. My doctoral studies in [Your Field] at [Your University] equipped me with advanced skills in experimental design, data analysis, and interdisciplinary collaboration. During my postdoctoral research at [Previous Institution], I contributed to groundbreaking projects that explored [specific research topic, e.g., "cancer immunotherapy" or "neurodegenerative disease biomarkers"], resulting in publications in high-impact journals such as [Journal Names]. These experiences not only honed my technical expertise but also instilled a strong sense of responsibility to address pressing global health challenges through rigorous scientific inquiry.</w:t>
      </w:r>
    </w:p>
    <w:p>
      <w:pPr>
        <w:pStyle w:val="BodyText"/>
      </w:pPr>
      <w:r>
        <w:t xml:space="preserve">What sets me apart as a Medical Researcher is my ability to bridge laboratory discoveries with real-world applications. For instance, during my tenure at [Previous Institution], I led a team that developed [specific project or methodology], which was later adopted by [collaborating institution or industry partner] to improve diagnostic accuracy for [specific condition]. This work underscored the importance of fostering partnerships between academia, industry, and clinical settings—principles I am excited to bring to the research ecosystem in Switzerland Zurich. The city’s emphasis on translational research and its robust infrastructure for collaborative innovation make it an ideal setting for advancing such initiatives.</w:t>
      </w:r>
    </w:p>
    <w:p>
      <w:pPr>
        <w:pStyle w:val="BodyText"/>
      </w:pPr>
      <w:r>
        <w:t xml:space="preserve">Switzerland Zurich is not only a center of scientific excellence but also a city that prioritizes quality of life, cultural diversity, and sustainability. As someone who thrives in environments where intellectual curiosity is celebrated, I am particularly inspired by the collaborative spirit of Zurich’s research community. The opportunity to work alongside leading scientists at institutions like [specific university or research institute in Zurich] would allow me to contribute to projects that push the boundaries of medical knowledge while addressing critical global health issues. Additionally, my fluency in [languages, e.g., "English and German"] and my adaptability to multicultural workspaces align with the inclusive and international nature of Swiss research institutions.</w:t>
      </w:r>
    </w:p>
    <w:p>
      <w:pPr>
        <w:pStyle w:val="BodyText"/>
      </w:pPr>
      <w:r>
        <w:t xml:space="preserve">One of my core strengths as a Medical Researcher is my commitment to ethical standards and patient-centered approaches. I have actively participated in initiatives that ensure research practices adhere to the highest ethical guidelines, including [specific example, e.g., "IRB-approved protocols" or "patient advocacy collaborations"]. In Zurich, where medical research often intersects with public health policy and innovation, this dedication to integrity is paramount. I am also passionate about mentoring junior researchers and fostering a culture of inclusivity and creativity in the lab—a value that resonates deeply with the collaborative ethos of Swiss academic institutions.</w:t>
      </w:r>
    </w:p>
    <w:p>
      <w:pPr>
        <w:pStyle w:val="BodyText"/>
      </w:pPr>
      <w:r>
        <w:t xml:space="preserve">Looking ahead, I am eager to leverage my skills in [specific technical areas, e.g., "genomic sequencing," "bioinformatics," or "clinical trial management"] to support [Institution/Organization Name]’s mission of advancing medical science. Whether it involves designing novel experiments, analyzing complex datasets, or presenting findings at international conferences, I am prepared to contribute my full energy and expertise. Zurich’s unique position as a global leader in healthcare innovation makes this role particularly meaningful to me, and I am confident that my background and aspirations align seamlessly with the goals of your organization.</w:t>
      </w:r>
    </w:p>
    <w:p>
      <w:pPr>
        <w:pStyle w:val="BodyText"/>
      </w:pPr>
      <w:r>
        <w:t xml:space="preserve">In addition to my technical qualifications, I bring a strong work ethic, resilience in problem-solving, and an unwavering dedication to scientific excellence. My ability to work independently while collaborating effectively with interdisciplinary teams has been a cornerstone of my success. For example, during [specific project or challenge], I successfully [describe outcome], demonstrating my capacity to navigate complex research landscapes and deliver impactful results.</w:t>
      </w:r>
    </w:p>
    <w:p>
      <w:pPr>
        <w:pStyle w:val="BodyText"/>
      </w:pPr>
      <w:r>
        <w:t xml:space="preserve">Thank you for considering my application. I would be honored to contribute to the vibrant medical research community in Switzerland Zurich and help drive advancements that improve patient care and public health outcomes. I am available at your earliest convenience for an interview and can be reached via [your phone number] or [your email address]. I look forward to the opportunity to discuss how my background, skills, and passion for medical research align with the vision of [Institution/Organization Nam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18:05:16Z</dcterms:created>
  <dcterms:modified xsi:type="dcterms:W3CDTF">2026-07-24T18:05:16Z</dcterms:modified>
</cp:coreProperties>
</file>

<file path=docProps/custom.xml><?xml version="1.0" encoding="utf-8"?>
<Properties xmlns="http://schemas.openxmlformats.org/officeDocument/2006/custom-properties" xmlns:vt="http://schemas.openxmlformats.org/officeDocument/2006/docPropsVTypes"/>
</file>